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6C6DA915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CD4661">
        <w:rPr>
          <w:rFonts w:ascii="Times New Roman" w:hAnsi="Times New Roman" w:cs="Times New Roman"/>
          <w:b/>
          <w:sz w:val="36"/>
          <w:szCs w:val="36"/>
        </w:rPr>
        <w:t>3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645EBF93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Binary Tree </w:t>
      </w:r>
      <w:proofErr w:type="gramStart"/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>In</w:t>
      </w:r>
      <w:proofErr w:type="gramEnd"/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Order Traversal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87147AA" w14:textId="77777777" w:rsid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565C044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lass Solution {</w:t>
      </w:r>
    </w:p>
    <w:p w14:paraId="1B8DC334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</w:t>
      </w:r>
    </w:p>
    <w:p w14:paraId="288654D8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List&lt;Integer&gt;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norder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TreeNode root, List&lt;Integer&gt; list){</w:t>
      </w:r>
    </w:p>
    <w:p w14:paraId="57891471" w14:textId="2653F6CF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f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root == null)return list;</w:t>
      </w:r>
    </w:p>
    <w:p w14:paraId="40E22504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order(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root.left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,list);</w:t>
      </w:r>
    </w:p>
    <w:p w14:paraId="3EB2EEDC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list.add(root.val);</w:t>
      </w:r>
    </w:p>
    <w:p w14:paraId="2A927D58" w14:textId="5077FDE4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order(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root.right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,list);</w:t>
      </w:r>
    </w:p>
    <w:p w14:paraId="50DF75CE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list;</w:t>
      </w:r>
    </w:p>
    <w:p w14:paraId="27B73BB3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B7A1007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List&lt;Integer&gt;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norderTraversal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TreeNode root) {</w:t>
      </w:r>
    </w:p>
    <w:p w14:paraId="54C5B9C1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List&lt;Integer&gt; list = new ArrayList&lt;Integer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&gt;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73B674A3" w14:textId="3EEE2115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return inorder(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root,list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);    }</w:t>
      </w:r>
    </w:p>
    <w:p w14:paraId="51AB7006" w14:textId="39A57E50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21DD82F" w14:textId="3DFB43F6" w:rsid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3FF529DD" w:rsidR="006804B4" w:rsidRDefault="0051063F" w:rsidP="00FA75DD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1A5A0605" w:rsidR="001873E7" w:rsidRPr="001873E7" w:rsidRDefault="00FA75DD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0AA5AE7C" wp14:editId="4D6D5AF9">
            <wp:extent cx="5943600" cy="2722880"/>
            <wp:effectExtent l="0" t="0" r="0" b="1270"/>
            <wp:docPr id="1178569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56919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65244" w14:textId="2647C56A" w:rsidR="0051063F" w:rsidRPr="006533C4" w:rsidRDefault="0051063F" w:rsidP="006533C4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074ED" w14:textId="7ED24C19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>Symmetric Tree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5BC0818C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0336CE66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boolea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sSymmetric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TreeNode root) {</w:t>
      </w:r>
    </w:p>
    <w:p w14:paraId="6898E02A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root == null) {</w:t>
      </w:r>
    </w:p>
    <w:p w14:paraId="6AC7A0C2" w14:textId="0E73422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true;   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}</w:t>
      </w:r>
    </w:p>
    <w:p w14:paraId="7B1D5C00" w14:textId="5F3002F3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sMirror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root.left, root.right);    }</w:t>
      </w:r>
    </w:p>
    <w:p w14:paraId="305F63D0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rivate boolea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sMirror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TreeNode node1, TreeNode node2) {</w:t>
      </w:r>
    </w:p>
    <w:p w14:paraId="5684E71F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1 == null &amp;&amp; node2 == null) {</w:t>
      </w:r>
    </w:p>
    <w:p w14:paraId="70524BCB" w14:textId="4FEE07DB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true;   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}</w:t>
      </w:r>
    </w:p>
    <w:p w14:paraId="2032A807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1 == null || node2 == null) {</w:t>
      </w:r>
    </w:p>
    <w:p w14:paraId="03650AEF" w14:textId="79B045C1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false;   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}</w:t>
      </w:r>
    </w:p>
    <w:p w14:paraId="56613270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node1.val !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= node2.val) {</w:t>
      </w:r>
    </w:p>
    <w:p w14:paraId="2FC0E3F4" w14:textId="5BD55C9F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false;   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}        </w:t>
      </w:r>
    </w:p>
    <w:p w14:paraId="19937007" w14:textId="2BE98261" w:rsid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</w:t>
      </w:r>
      <w:proofErr w:type="gramStart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isMirror(</w:t>
      </w:r>
      <w:proofErr w:type="gramEnd"/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node1.left, node2.right) &amp;&amp; isMirror(node1.right, node2.left);    }}</w:t>
      </w:r>
    </w:p>
    <w:p w14:paraId="7DF0D13F" w14:textId="77777777" w:rsidR="00FA75DD" w:rsidRPr="001873E7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6C5C4592" w:rsidR="001873E7" w:rsidRPr="001873E7" w:rsidRDefault="00FA75DD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2AE5E043" wp14:editId="7D08DE39">
            <wp:extent cx="5943600" cy="2816860"/>
            <wp:effectExtent l="0" t="0" r="0" b="2540"/>
            <wp:docPr id="2659861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98611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CDA06" w14:textId="0716B174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>Maximum Depth of Binary Tree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67ABF573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AF41A70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gramStart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maxDepth(</w:t>
      </w:r>
      <w:proofErr w:type="gramEnd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TreeNode root) {</w:t>
      </w:r>
    </w:p>
    <w:p w14:paraId="1B20604D" w14:textId="5247B0FE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height(root</w:t>
      </w:r>
      <w:proofErr w:type="gramStart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);   </w:t>
      </w:r>
      <w:proofErr w:type="gramEnd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441B2E88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rivate int </w:t>
      </w:r>
      <w:proofErr w:type="gramStart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height(</w:t>
      </w:r>
      <w:proofErr w:type="gramEnd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TreeNode node) {</w:t>
      </w:r>
    </w:p>
    <w:p w14:paraId="425FE23D" w14:textId="235DDF22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 == null) return 0; </w:t>
      </w:r>
    </w:p>
    <w:p w14:paraId="73771513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leftHeight = height(</w:t>
      </w:r>
      <w:proofErr w:type="gramStart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node.left</w:t>
      </w:r>
      <w:proofErr w:type="gramEnd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);   </w:t>
      </w:r>
    </w:p>
    <w:p w14:paraId="06544337" w14:textId="6345F38A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ightHeight = height(</w:t>
      </w:r>
      <w:proofErr w:type="gramStart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node.right</w:t>
      </w:r>
      <w:proofErr w:type="gramEnd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); </w:t>
      </w:r>
    </w:p>
    <w:p w14:paraId="69A35B90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1 + </w:t>
      </w:r>
      <w:proofErr w:type="gramStart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Math.max(</w:t>
      </w:r>
      <w:proofErr w:type="gramEnd"/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leftHeight, rightHeight);</w:t>
      </w:r>
    </w:p>
    <w:p w14:paraId="3AFC8133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03F54BDC" w:rsidR="001873E7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72D39324" w:rsidR="001873E7" w:rsidRPr="001873E7" w:rsidRDefault="002545C0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39C0B8CD" wp14:editId="713CE5DC">
            <wp:extent cx="5943600" cy="3017520"/>
            <wp:effectExtent l="0" t="0" r="0" b="0"/>
            <wp:docPr id="983724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7245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902F" w14:textId="6FBC9579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4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Validate Binary search Tree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2A59E6" w14:textId="77777777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29C793F7" w14:textId="77777777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rivate long minVal = Long.MIN_VALUE;</w:t>
      </w:r>
    </w:p>
    <w:p w14:paraId="6884222D" w14:textId="77777777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boolea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sValidBST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) {</w:t>
      </w:r>
    </w:p>
    <w:p w14:paraId="30200213" w14:textId="77777777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 return true; </w:t>
      </w:r>
    </w:p>
    <w:p w14:paraId="28D6D562" w14:textId="0E446431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isValidBS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root.left)) return false;        </w:t>
      </w:r>
    </w:p>
    <w:p w14:paraId="200CB21D" w14:textId="70C4723B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minVal &gt;= root.val) return false; </w:t>
      </w:r>
    </w:p>
    <w:p w14:paraId="53D7CFAD" w14:textId="3B5F37BF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inVal = root.val;</w:t>
      </w:r>
    </w:p>
    <w:p w14:paraId="5618E1C0" w14:textId="4EEA6D08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isValidBS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root.right)) return false;</w:t>
      </w:r>
    </w:p>
    <w:p w14:paraId="2E84DAFE" w14:textId="6296EAE8" w:rsidR="004E7E42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true;   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} }</w:t>
      </w:r>
    </w:p>
    <w:p w14:paraId="7A6FC49F" w14:textId="77777777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27FED528" w:rsidR="004E7E42" w:rsidRPr="004E7E42" w:rsidRDefault="002545C0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764433BF" wp14:editId="5F8F8C2C">
            <wp:extent cx="5943600" cy="2864485"/>
            <wp:effectExtent l="0" t="0" r="0" b="0"/>
            <wp:docPr id="1429195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19526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2B61A603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5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Kth Smallest Element in a BST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6847F6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2418C29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kthSmallest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, int k) {</w:t>
      </w:r>
    </w:p>
    <w:p w14:paraId="64ED5CA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int count = countNodes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oot.lef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0108C8B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if (k &lt;= count) {</w:t>
      </w:r>
    </w:p>
    <w:p w14:paraId="4909D27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retur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kthSmallest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oot.left, k);</w:t>
      </w:r>
    </w:p>
    <w:p w14:paraId="18DC67A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} else if (k &gt; count + 1) {</w:t>
      </w:r>
    </w:p>
    <w:p w14:paraId="5A81C5C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retur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kthSmallest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root.right, k-1-count); </w:t>
      </w:r>
    </w:p>
    <w:p w14:paraId="3AF8DD82" w14:textId="507A3BF5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}      </w:t>
      </w:r>
    </w:p>
    <w:p w14:paraId="7AC8DBBD" w14:textId="672F8152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return root.val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</w:t>
      </w:r>
    </w:p>
    <w:p w14:paraId="06A2E3E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public int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ountNodes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n) {</w:t>
      </w:r>
    </w:p>
    <w:p w14:paraId="320D499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if (n == null) return 0;</w:t>
      </w:r>
    </w:p>
    <w:p w14:paraId="42CDF72F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</w:t>
      </w:r>
    </w:p>
    <w:p w14:paraId="7290962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return 1 + countNodes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.lef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 + countNodes(n.right);</w:t>
      </w:r>
    </w:p>
    <w:p w14:paraId="714617D0" w14:textId="1D2FDFF9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4C27904C" w14:textId="74B69007" w:rsidR="004E7E42" w:rsidRPr="002545C0" w:rsidRDefault="002545C0" w:rsidP="002545C0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1AC064C4" wp14:editId="1B579EF8">
            <wp:extent cx="5943600" cy="2567940"/>
            <wp:effectExtent l="0" t="0" r="0" b="3810"/>
            <wp:docPr id="2041729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72922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53BCB07E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6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Level Order Traversal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6C29F38" w14:textId="77777777" w:rsid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61E701C1" w14:textId="6EF5CCE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763B3B87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List&lt;List&lt;Integer&gt;&gt;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levelOrder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) {</w:t>
      </w:r>
    </w:p>
    <w:p w14:paraId="596791E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List&lt;Integer&gt;&gt; result = new Array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518C0C9D" w14:textId="51402E53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 return result;        </w:t>
      </w:r>
    </w:p>
    <w:p w14:paraId="04CCC8D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&lt;TreeNode&gt; queue = new Linked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79286740" w14:textId="263E051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queue.offer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root);        </w:t>
      </w:r>
    </w:p>
    <w:p w14:paraId="1E0E0C6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queue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isEmpty()) {</w:t>
      </w:r>
    </w:p>
    <w:p w14:paraId="1BFF3C9D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nt size =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queue.size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0A9F92D6" w14:textId="3455FC2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level = new Array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);            </w:t>
      </w:r>
    </w:p>
    <w:p w14:paraId="26D0DF7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i = 0; i &lt; size; i++) {</w:t>
      </w:r>
    </w:p>
    <w:p w14:paraId="361A2CF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TreeNode node =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queue.poll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253B5A1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vel.add(node.val);</w:t>
      </w:r>
    </w:p>
    <w:p w14:paraId="70FD03B1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ode.lef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!= null) queue.offer(node.left);</w:t>
      </w:r>
    </w:p>
    <w:p w14:paraId="3B43A63B" w14:textId="6083086F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ode.righ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!= null) queue.offer(node.right);     }            </w:t>
      </w:r>
    </w:p>
    <w:p w14:paraId="4BD5162F" w14:textId="352D21E0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ult.add(level)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</w:p>
    <w:p w14:paraId="0F1398B7" w14:textId="35C202E5" w:rsidR="004E7E42" w:rsidRPr="004E7E42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result;   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}}</w:t>
      </w: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2E0EDF24" w:rsidR="004E7E42" w:rsidRDefault="002545C0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0B933D5A" wp14:editId="5A9A3AFE">
            <wp:extent cx="5943600" cy="2682240"/>
            <wp:effectExtent l="0" t="0" r="0" b="3810"/>
            <wp:docPr id="72028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28110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73364" w14:textId="4CBF1C0F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7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Level Order Traversal II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580176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6D9743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3950BD15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List&lt;List&lt;Integer&gt;&gt;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levelOrderBottom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) {</w:t>
      </w:r>
    </w:p>
    <w:p w14:paraId="69729D00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List&lt;Integer&gt;&gt; result = new Linked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68AE21D2" w14:textId="67E4A4F2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 return result;        </w:t>
      </w:r>
    </w:p>
    <w:p w14:paraId="7B5456E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&lt;TreeNode&gt; queue = new Linked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64AC0F90" w14:textId="4998B6D9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.add(root);        </w:t>
      </w:r>
    </w:p>
    <w:p w14:paraId="37DDE426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queue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isEmpty()) {</w:t>
      </w:r>
    </w:p>
    <w:p w14:paraId="568661A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level = new Array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307AA179" w14:textId="02AB81FF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nt size =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queue.size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);            </w:t>
      </w:r>
    </w:p>
    <w:p w14:paraId="6B91774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i = 0; i &lt; size; i++) {</w:t>
      </w:r>
    </w:p>
    <w:p w14:paraId="469A7E5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TreeNode node =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queue.poll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2FEEBB62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vel.add(node.val);</w:t>
      </w:r>
    </w:p>
    <w:p w14:paraId="74977345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ode.lef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!= null) queue.add(node.left);</w:t>
      </w:r>
    </w:p>
    <w:p w14:paraId="20CF1FC4" w14:textId="7F5FCA28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ode.righ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!= null) queue.add(node.right);            }            </w:t>
      </w:r>
    </w:p>
    <w:p w14:paraId="05DA232C" w14:textId="18DB605A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add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0, level);         }</w:t>
      </w:r>
    </w:p>
    <w:p w14:paraId="36861FFD" w14:textId="739E1995" w:rsidR="004E7E42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result;   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}}</w:t>
      </w:r>
    </w:p>
    <w:p w14:paraId="583D9ED2" w14:textId="77777777" w:rsidR="002545C0" w:rsidRPr="004E7E42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5E0C434" w14:textId="3B67CCAD" w:rsidR="004E7E42" w:rsidRDefault="002545C0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1823D487" wp14:editId="0B36386E">
            <wp:extent cx="5943600" cy="2499360"/>
            <wp:effectExtent l="0" t="0" r="0" b="0"/>
            <wp:docPr id="1225830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83094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EF7E1" w14:textId="47CCD49D" w:rsidR="004E7E42" w:rsidRDefault="004E7E42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Zig Zag Level Order Traversal</w:t>
      </w: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36C6AAF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21459EC8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public List&lt;List&lt;Integer&gt;&gt;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zigzagLevelOrder(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TreeNode root) {</w:t>
      </w:r>
    </w:p>
    <w:p w14:paraId="06E92505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res = new ArrayList&lt;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13E52005" w14:textId="6FA5DAC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if (root == null) return res;</w:t>
      </w:r>
    </w:p>
    <w:p w14:paraId="580A195C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Queue&lt;TreeNode&gt; queue = new LinkedList&lt;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167BCB72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queue.add(root);</w:t>
      </w:r>
    </w:p>
    <w:p w14:paraId="6368947D" w14:textId="48C6FB21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boolean leftToRight = true;</w:t>
      </w:r>
    </w:p>
    <w:p w14:paraId="3E1560D1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while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(!queue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.isEmpty()) {</w:t>
      </w:r>
    </w:p>
    <w:p w14:paraId="553010DC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int size =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queue.size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();</w:t>
      </w:r>
    </w:p>
    <w:p w14:paraId="172D9E55" w14:textId="149CFE21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LinkedList&lt;Integer&gt; level = new LinkedList&lt;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&gt;(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);            </w:t>
      </w:r>
    </w:p>
    <w:p w14:paraId="4C1FE437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for (int i = 0; i &lt; size; i++) {</w:t>
      </w:r>
    </w:p>
    <w:p w14:paraId="7E82FACD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TreeNode node =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queue.poll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();</w:t>
      </w:r>
    </w:p>
    <w:p w14:paraId="01DC8F1A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if (leftToRight)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level.addLast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(node.val);</w:t>
      </w:r>
    </w:p>
    <w:p w14:paraId="60B24EFF" w14:textId="65CDE2FF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else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level.addFirst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(node.val);                </w:t>
      </w:r>
    </w:p>
    <w:p w14:paraId="338D7FB8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node.left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!= null) queue.add(node.left);</w:t>
      </w:r>
    </w:p>
    <w:p w14:paraId="5C3F2E94" w14:textId="6BD535A6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node.right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!= null) queue.add(node.right);  }            </w:t>
      </w:r>
    </w:p>
    <w:p w14:paraId="7EEAD8A6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res.add(level);</w:t>
      </w:r>
    </w:p>
    <w:p w14:paraId="490F2D2D" w14:textId="46F84B9A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leftToRight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= !leftToRight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;  }</w:t>
      </w:r>
    </w:p>
    <w:p w14:paraId="1415C95D" w14:textId="55B62799" w:rsid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return </w:t>
      </w:r>
      <w:proofErr w:type="gramStart"/>
      <w:r w:rsidRPr="002545C0">
        <w:rPr>
          <w:rFonts w:ascii="Times New Roman" w:hAnsi="Times New Roman" w:cs="Times New Roman"/>
          <w:sz w:val="28"/>
          <w:szCs w:val="28"/>
          <w:lang w:val="en-IN"/>
        </w:rPr>
        <w:t>res;  }</w:t>
      </w:r>
      <w:proofErr w:type="gramEnd"/>
      <w:r w:rsidRPr="002545C0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14:paraId="2997E6D3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04BE05EC" w14:textId="3D1BCB6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36D8E95" w14:textId="6C900D6B" w:rsidR="00CC757D" w:rsidRDefault="002545C0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6D5FBAE1" wp14:editId="1106A527">
            <wp:extent cx="5943600" cy="2729230"/>
            <wp:effectExtent l="0" t="0" r="0" b="0"/>
            <wp:docPr id="7513307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3079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55A9" w14:textId="1F214F79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9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Right Side View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759C860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1A68B2E4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List&lt;Integer&gt;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rightSideView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TreeNode root) {</w:t>
      </w:r>
    </w:p>
    <w:p w14:paraId="3DA38828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res = new Array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52815455" w14:textId="4C46B633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root == null) return res;</w:t>
      </w:r>
    </w:p>
    <w:p w14:paraId="468D34B8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Queue&lt;TreeNode&gt; queue = new LinkedList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6811E767" w14:textId="4FC8A4AF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queue.add(root);</w:t>
      </w:r>
    </w:p>
    <w:p w14:paraId="6E4B13F5" w14:textId="7575E1F3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(!queue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.isEmpty()) { int size = queue.size();</w:t>
      </w:r>
    </w:p>
    <w:p w14:paraId="514981E2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i = 0; i &lt; size; i++) {</w:t>
      </w:r>
    </w:p>
    <w:p w14:paraId="0C0899E4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reeNode node =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queue.poll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();</w:t>
      </w:r>
    </w:p>
    <w:p w14:paraId="617DB7E1" w14:textId="6672A28A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i == size - 1) res.add(node.val);                  </w:t>
      </w:r>
    </w:p>
    <w:p w14:paraId="2F0419B1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node.lef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!= null) queue.add(node.left);</w:t>
      </w:r>
    </w:p>
    <w:p w14:paraId="7A3BEDF9" w14:textId="4F315DB8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node.righ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!= null) queue.add(node.right);  } }</w:t>
      </w:r>
    </w:p>
    <w:p w14:paraId="01303E41" w14:textId="6BD65614" w:rsidR="002545C0" w:rsidRPr="002545C0" w:rsidRDefault="002545C0" w:rsidP="002545C0">
      <w:pPr>
        <w:ind w:left="7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; }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7013F9D" w14:textId="320FA045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1FFA346" w14:textId="12A04D6E" w:rsidR="005A4454" w:rsidRDefault="002545C0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AC720CC" wp14:editId="1A95D0C9">
            <wp:extent cx="5943600" cy="2346960"/>
            <wp:effectExtent l="0" t="0" r="0" b="0"/>
            <wp:docPr id="1205858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85819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2349" w14:textId="5C323A48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0: </w:t>
      </w:r>
      <w:r w:rsidR="00FA75DD" w:rsidRPr="00FA75D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onstruct Binary Tree </w:t>
      </w:r>
      <w:proofErr w:type="gramStart"/>
      <w:r w:rsidR="00FA75DD" w:rsidRPr="00FA75DD">
        <w:rPr>
          <w:rFonts w:ascii="Times New Roman" w:hAnsi="Times New Roman" w:cs="Times New Roman"/>
          <w:color w:val="000000" w:themeColor="text1"/>
          <w:sz w:val="28"/>
          <w:szCs w:val="28"/>
        </w:rPr>
        <w:t>From</w:t>
      </w:r>
      <w:proofErr w:type="gramEnd"/>
      <w:r w:rsidR="00FA75DD" w:rsidRPr="00FA75D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order and Postorder T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raversal</w:t>
      </w:r>
    </w:p>
    <w:p w14:paraId="2D7A78A4" w14:textId="5A47D137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B1EE4D3" w14:textId="30CA69ED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2B3D588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B7B1A9F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postIndex;</w:t>
      </w:r>
    </w:p>
    <w:p w14:paraId="18FA9ADC" w14:textId="604E73F3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Map&lt;Integer, Integer&gt; inMap;</w:t>
      </w:r>
    </w:p>
    <w:p w14:paraId="6113A5C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TreeNode buildTree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] inorder, int[] postorder) {</w:t>
      </w:r>
    </w:p>
    <w:p w14:paraId="49CC153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Map = new HashMap&lt;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2FC154E" w14:textId="3CC31CBA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ostIndex =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postorder.length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</w:t>
      </w:r>
    </w:p>
    <w:p w14:paraId="1BCA124D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inorder.length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; i++) {</w:t>
      </w:r>
    </w:p>
    <w:p w14:paraId="416CB075" w14:textId="7B51C890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Map.put(inorder[i], i)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; }</w:t>
      </w:r>
      <w:proofErr w:type="gramEnd"/>
    </w:p>
    <w:p w14:paraId="32464C89" w14:textId="506CF4F1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build(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postorder, 0, inorder.length - 1); }</w:t>
      </w:r>
    </w:p>
    <w:p w14:paraId="4DF2FC1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TreeNode build(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] postorder, int inStart, int inEnd) {</w:t>
      </w:r>
    </w:p>
    <w:p w14:paraId="14BD928C" w14:textId="7EFD8F9F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inStart &gt; inEnd) return null;</w:t>
      </w:r>
    </w:p>
    <w:p w14:paraId="47ABCBA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otVal = postorder[postIndex--];</w:t>
      </w:r>
    </w:p>
    <w:p w14:paraId="3BE07E30" w14:textId="607BD14D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TreeNode root = new TreeNode(rootVal);</w:t>
      </w:r>
    </w:p>
    <w:p w14:paraId="2E55D998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inIndex = inMap.get(rootVal);</w:t>
      </w:r>
    </w:p>
    <w:p w14:paraId="2E89741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root.righ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build(postorder, inIndex + 1, inEnd);</w:t>
      </w:r>
    </w:p>
    <w:p w14:paraId="08F5907F" w14:textId="091971A2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root.left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build(postorder, inStart, inIndex - 1);</w:t>
      </w:r>
    </w:p>
    <w:p w14:paraId="747C97B3" w14:textId="7D7AFE96" w:rsidR="005A4454" w:rsidRPr="005A4454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oot</w:t>
      </w:r>
      <w:proofErr w:type="gramStart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; }</w:t>
      </w:r>
      <w:proofErr w:type="gramEnd"/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6D17799E" w14:textId="299E2964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D189492" w14:textId="5851C02B" w:rsidR="005A4454" w:rsidRDefault="007654B8" w:rsidP="00663CAD">
      <w:pPr>
        <w:ind w:left="7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53460D68" wp14:editId="7D4B98EE">
            <wp:extent cx="5943600" cy="2590800"/>
            <wp:effectExtent l="0" t="0" r="0" b="0"/>
            <wp:docPr id="546886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669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4A4D2" w14:textId="0A6AD6B1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1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Find Bottom Left Tree Value</w:t>
      </w:r>
    </w:p>
    <w:p w14:paraId="4BB59BC5" w14:textId="6A7776B4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8E2A98F" w14:textId="5836D6E6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668015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744C5AF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indBottomLeftValue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) {</w:t>
      </w:r>
    </w:p>
    <w:p w14:paraId="304B0F40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&lt;TreeNode&gt; queue = new LinkedList&lt;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4A94C96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.add(root);</w:t>
      </w:r>
    </w:p>
    <w:p w14:paraId="48FFC611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bottomLeft = root.val;</w:t>
      </w:r>
    </w:p>
    <w:p w14:paraId="175E5CD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1A1D1FD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queue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isEmpty()) {</w:t>
      </w:r>
    </w:p>
    <w:p w14:paraId="6A5C471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TreeNode node =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queue.poll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7120F79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bottomLeft = node.val;</w:t>
      </w:r>
    </w:p>
    <w:p w14:paraId="18C7C78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</w:p>
    <w:p w14:paraId="433D83B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ode.right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!= null) queue.add(node.right);</w:t>
      </w:r>
    </w:p>
    <w:p w14:paraId="29F3EEB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ode.left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!= null) queue.add(node.left);</w:t>
      </w:r>
    </w:p>
    <w:p w14:paraId="0E1A6C8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26C3374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bottomLeft;</w:t>
      </w:r>
    </w:p>
    <w:p w14:paraId="6BF0D541" w14:textId="4326A670" w:rsidR="007654B8" w:rsidRPr="005A4454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}</w:t>
      </w:r>
    </w:p>
    <w:p w14:paraId="42709A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9890AE9" w14:textId="766BD300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A11B7CD" w14:textId="20D2C176" w:rsidR="005A4454" w:rsidRDefault="005A4454" w:rsidP="005A4454">
      <w:pPr>
        <w:pStyle w:val="ListParagraph"/>
        <w:rPr>
          <w:noProof/>
        </w:rPr>
      </w:pPr>
    </w:p>
    <w:p w14:paraId="56B14D1A" w14:textId="21E7F90A" w:rsidR="007654B8" w:rsidRDefault="007654B8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5B49BD3D" wp14:editId="0C813A94">
            <wp:extent cx="5943600" cy="2758440"/>
            <wp:effectExtent l="0" t="0" r="0" b="3810"/>
            <wp:docPr id="1626837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3773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E4D1" w14:textId="47E317BE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2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Maximum Path Sum</w:t>
      </w:r>
    </w:p>
    <w:p w14:paraId="6B80EE9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3FFFA4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F208173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5ED4FC52" w14:textId="480E100D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int maxSum = Integer.MIN_VALUE;</w:t>
      </w:r>
    </w:p>
    <w:p w14:paraId="2BE0CF19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PathSum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) {</w:t>
      </w:r>
    </w:p>
    <w:p w14:paraId="6A75CED7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dfs(root);</w:t>
      </w:r>
    </w:p>
    <w:p w14:paraId="15EECF1F" w14:textId="05C1FC34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maxSum;   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}</w:t>
      </w:r>
    </w:p>
    <w:p w14:paraId="058C8DD7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rivate int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dfs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node) {</w:t>
      </w:r>
    </w:p>
    <w:p w14:paraId="770F6234" w14:textId="7DF51C92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node == null) return 0;</w:t>
      </w:r>
    </w:p>
    <w:p w14:paraId="2437640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left =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th.max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0, dfs(node.left));</w:t>
      </w:r>
    </w:p>
    <w:p w14:paraId="0806BA1F" w14:textId="3F560A65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right =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th.max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0, dfs(node.right));        </w:t>
      </w:r>
    </w:p>
    <w:p w14:paraId="10BB0855" w14:textId="62D99A2F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xSum =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th.max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maxSum, left + right + node.val);        </w:t>
      </w:r>
    </w:p>
    <w:p w14:paraId="2FD90776" w14:textId="12847057" w:rsidR="005A4454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node.val +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th.max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left, right); }}</w:t>
      </w: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A7EC86" w14:textId="7DD67A91" w:rsidR="005A4454" w:rsidRDefault="005A4454" w:rsidP="005A4454">
      <w:pPr>
        <w:pStyle w:val="ListParagraph"/>
        <w:rPr>
          <w:noProof/>
        </w:rPr>
      </w:pPr>
    </w:p>
    <w:p w14:paraId="46E627D5" w14:textId="45FD48CF" w:rsidR="007654B8" w:rsidRPr="005A4454" w:rsidRDefault="007654B8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0DF0C6F" wp14:editId="5B72806B">
            <wp:extent cx="5943600" cy="3307080"/>
            <wp:effectExtent l="0" t="0" r="0" b="7620"/>
            <wp:docPr id="314613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61356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7EE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6D08DA2" w14:textId="2A5A93A5" w:rsidR="00663CAD" w:rsidRPr="00663CAD" w:rsidRDefault="00B67F02" w:rsidP="00663CA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13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Vertical Order Traversal of Binary Tree</w:t>
      </w:r>
    </w:p>
    <w:p w14:paraId="548D4743" w14:textId="77777777" w:rsidR="00663CAD" w:rsidRPr="00663CAD" w:rsidRDefault="00663CAD" w:rsidP="00663CA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3511805" w14:textId="45EAE6A9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4FD21C1" w14:textId="77777777" w:rsidR="007654B8" w:rsidRDefault="007654B8" w:rsidP="007654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EC73D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04246C3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</w:t>
      </w:r>
    </w:p>
    <w:p w14:paraId="0458A93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Map&lt;Integer, TreeMap&lt;Integer, PriorityQueue&lt;Integer&gt;&gt;&gt; map;</w:t>
      </w:r>
    </w:p>
    <w:p w14:paraId="58615D87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</w:t>
      </w:r>
    </w:p>
    <w:p w14:paraId="2A4DF21D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List&lt;List&lt;Integer&gt;&gt;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verticalTraversal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) {</w:t>
      </w:r>
    </w:p>
    <w:p w14:paraId="0B4E15D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</w:t>
      </w:r>
    </w:p>
    <w:p w14:paraId="4DA94BC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turn null;</w:t>
      </w:r>
    </w:p>
    <w:p w14:paraId="72CDB7C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 = new TreeMap&lt;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590F87D5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dfs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oot, 0, 0);</w:t>
      </w:r>
    </w:p>
    <w:p w14:paraId="43DAE80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List&lt;Integer&gt;&gt; res = new LinkedList&lt;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4004DCE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key :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map.keySet()){</w:t>
      </w:r>
    </w:p>
    <w:p w14:paraId="159AEA1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list = new LinkedList&lt;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7312AD2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TreeMap&lt;Integer, PriorityQueue&lt;Integer&gt;&gt; tm = map.get(key);</w:t>
      </w:r>
    </w:p>
    <w:p w14:paraId="2E8A5BC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k :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tm.keySet()){</w:t>
      </w:r>
    </w:p>
    <w:p w14:paraId="0CEEF52D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PriorityQueue&lt;Integer&gt; pq = tm.get(k);</w:t>
      </w:r>
    </w:p>
    <w:p w14:paraId="46406EB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while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pq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isEmpty()){</w:t>
      </w:r>
    </w:p>
    <w:p w14:paraId="30E3C170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    list.add(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q.poll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2C80BB8F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}</w:t>
      </w:r>
    </w:p>
    <w:p w14:paraId="61A81691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0876ACAB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.add(list);</w:t>
      </w:r>
    </w:p>
    <w:p w14:paraId="4BCAD67D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3F93665B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;</w:t>
      </w:r>
    </w:p>
    <w:p w14:paraId="14CA8EF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39DAA43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</w:t>
      </w:r>
    </w:p>
    <w:p w14:paraId="13DBBF8F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rivate void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dfs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TreeNode root, int index, int level){</w:t>
      </w:r>
    </w:p>
    <w:p w14:paraId="70508D0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</w:t>
      </w:r>
    </w:p>
    <w:p w14:paraId="5D3FAC65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turn;</w:t>
      </w:r>
    </w:p>
    <w:p w14:paraId="6EC590F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lastRenderedPageBreak/>
        <w:t xml:space="preserve">        </w:t>
      </w:r>
    </w:p>
    <w:p w14:paraId="2C56E0EB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p.putIfAbsent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index, new TreeMap&lt;&gt;());</w:t>
      </w:r>
    </w:p>
    <w:p w14:paraId="1BFF700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.get(index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.putIfAbsent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level, new PriorityQueue&lt;&gt;());</w:t>
      </w:r>
    </w:p>
    <w:p w14:paraId="3178F85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.get(index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.get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level).add(root.val);</w:t>
      </w:r>
    </w:p>
    <w:p w14:paraId="08DCB006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dfs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oot.left, index - 1, level + 1);</w:t>
      </w:r>
    </w:p>
    <w:p w14:paraId="15599E6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gramStart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dfs(</w:t>
      </w:r>
      <w:proofErr w:type="gramEnd"/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oot.right, index + 1, level + 1);</w:t>
      </w:r>
    </w:p>
    <w:p w14:paraId="2A1EFFE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0969E1EA" w14:textId="024B3D7F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7D1C6253" w14:textId="77777777" w:rsidR="007654B8" w:rsidRDefault="007654B8" w:rsidP="007654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0EC0D" w14:textId="3BDF9BA0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0D2B22C" w14:textId="41F0C3EB" w:rsidR="00B67F02" w:rsidRDefault="00B67F02" w:rsidP="00B67F02">
      <w:pPr>
        <w:pStyle w:val="ListParagraph"/>
        <w:rPr>
          <w:noProof/>
        </w:rPr>
      </w:pPr>
    </w:p>
    <w:p w14:paraId="1E5107FB" w14:textId="03D5673E" w:rsidR="007654B8" w:rsidRDefault="007654B8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CE66C86" wp14:editId="4C8D729B">
            <wp:extent cx="5943600" cy="2665730"/>
            <wp:effectExtent l="0" t="0" r="0" b="1270"/>
            <wp:docPr id="483722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2288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54B8" w:rsidSect="00B91915">
      <w:headerReference w:type="default" r:id="rId2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FAAD73" w14:textId="77777777" w:rsidR="008C33B8" w:rsidRDefault="008C33B8" w:rsidP="000271CE">
      <w:pPr>
        <w:spacing w:after="0" w:line="240" w:lineRule="auto"/>
      </w:pPr>
      <w:r>
        <w:separator/>
      </w:r>
    </w:p>
  </w:endnote>
  <w:endnote w:type="continuationSeparator" w:id="0">
    <w:p w14:paraId="15F54C09" w14:textId="77777777" w:rsidR="008C33B8" w:rsidRDefault="008C33B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9954B1" w14:textId="77777777" w:rsidR="008C33B8" w:rsidRDefault="008C33B8" w:rsidP="000271CE">
      <w:pPr>
        <w:spacing w:after="0" w:line="240" w:lineRule="auto"/>
      </w:pPr>
      <w:r>
        <w:separator/>
      </w:r>
    </w:p>
  </w:footnote>
  <w:footnote w:type="continuationSeparator" w:id="0">
    <w:p w14:paraId="1AFBB6C8" w14:textId="77777777" w:rsidR="008C33B8" w:rsidRDefault="008C33B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545C0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130FA"/>
    <w:rsid w:val="00530273"/>
    <w:rsid w:val="00536C38"/>
    <w:rsid w:val="0055538C"/>
    <w:rsid w:val="00585838"/>
    <w:rsid w:val="005A1CE2"/>
    <w:rsid w:val="005A1DF5"/>
    <w:rsid w:val="005A4454"/>
    <w:rsid w:val="005F44EE"/>
    <w:rsid w:val="006533C4"/>
    <w:rsid w:val="00663CAD"/>
    <w:rsid w:val="006804B4"/>
    <w:rsid w:val="006A0749"/>
    <w:rsid w:val="007125FA"/>
    <w:rsid w:val="007654B8"/>
    <w:rsid w:val="00773F95"/>
    <w:rsid w:val="00864647"/>
    <w:rsid w:val="00892721"/>
    <w:rsid w:val="008B029C"/>
    <w:rsid w:val="008C33B8"/>
    <w:rsid w:val="00953B55"/>
    <w:rsid w:val="009717B2"/>
    <w:rsid w:val="009765BA"/>
    <w:rsid w:val="00A10F00"/>
    <w:rsid w:val="00A22DFB"/>
    <w:rsid w:val="00A258D2"/>
    <w:rsid w:val="00A32892"/>
    <w:rsid w:val="00A625AE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CD4661"/>
    <w:rsid w:val="00D96D6E"/>
    <w:rsid w:val="00DB31BD"/>
    <w:rsid w:val="00DD42BB"/>
    <w:rsid w:val="00DE22A8"/>
    <w:rsid w:val="00DF48E6"/>
    <w:rsid w:val="00E23E68"/>
    <w:rsid w:val="00F304AA"/>
    <w:rsid w:val="00F625EB"/>
    <w:rsid w:val="00FA75DD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sid w:val="002545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6.jpeg"/><Relationship Id="rId2" Type="http://schemas.openxmlformats.org/officeDocument/2006/relationships/image" Target="media/image15.png"/><Relationship Id="rId1" Type="http://schemas.openxmlformats.org/officeDocument/2006/relationships/image" Target="media/image14.jpeg"/><Relationship Id="rId4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0</Words>
  <Characters>758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6</cp:revision>
  <dcterms:created xsi:type="dcterms:W3CDTF">2025-02-14T06:57:00Z</dcterms:created>
  <dcterms:modified xsi:type="dcterms:W3CDTF">2025-02-14T07:00:00Z</dcterms:modified>
</cp:coreProperties>
</file>